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86356a9-0449-44f9-918e-790e473ac8a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162621f-fb9d-4efc-acb6-37d6682c2c94"/>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5"/>
    <w:bookmarkStart w:id="3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6"/>
    <w:bookmarkStart w:id="3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27Z</dcterms:created>
  <dcterms:modified xsi:type="dcterms:W3CDTF">2023-06-23T22: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